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shtml" ContentType="text/html; charset=utf-8"/>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3556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3556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in_m\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in_m\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sht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30T10:24:35Z</dcterms:created>
  <dcterms:modified xsi:type="dcterms:W3CDTF">2023-06-30T10: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mage">
    <vt:lpwstr>https://upload.wikimedia.org/wikipedia/commons/f/f3/Visual_Studio_Code_0.10.1_icon.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